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CC199" w14:textId="77777777" w:rsidR="009339C0" w:rsidRPr="0084696A" w:rsidRDefault="009339C0" w:rsidP="009339C0">
      <w:pPr>
        <w:jc w:val="both"/>
        <w:rPr>
          <w:rFonts w:cstheme="minorHAnsi"/>
        </w:rPr>
      </w:pPr>
      <w:r w:rsidRPr="0084696A">
        <w:rPr>
          <w:rFonts w:cstheme="minorHAnsi"/>
        </w:rPr>
        <w:t>Hi Team,</w:t>
      </w:r>
    </w:p>
    <w:p w14:paraId="203BD058" w14:textId="126BE409" w:rsidR="009339C0" w:rsidRPr="0084696A" w:rsidRDefault="009339C0" w:rsidP="009339C0">
      <w:pPr>
        <w:jc w:val="both"/>
        <w:rPr>
          <w:rFonts w:cstheme="minorHAnsi"/>
        </w:rPr>
      </w:pPr>
      <w:r w:rsidRPr="0084696A">
        <w:rPr>
          <w:rFonts w:cstheme="minorHAnsi"/>
        </w:rPr>
        <w:t xml:space="preserve">We are working on a </w:t>
      </w:r>
      <w:r>
        <w:rPr>
          <w:rFonts w:cstheme="minorHAnsi"/>
        </w:rPr>
        <w:t>project</w:t>
      </w:r>
      <w:r w:rsidRPr="0084696A">
        <w:rPr>
          <w:rFonts w:cstheme="minorHAnsi"/>
        </w:rPr>
        <w:t xml:space="preserve"> where we need to </w:t>
      </w:r>
      <w:r>
        <w:rPr>
          <w:rFonts w:cstheme="minorHAnsi"/>
        </w:rPr>
        <w:t>aggregate all the columns based on user defined subsets</w:t>
      </w:r>
      <w:r w:rsidRPr="0084696A">
        <w:rPr>
          <w:rFonts w:cstheme="minorHAnsi"/>
        </w:rPr>
        <w:t>.</w:t>
      </w:r>
    </w:p>
    <w:p w14:paraId="735BC6F8" w14:textId="36BF50EC" w:rsidR="009339C0" w:rsidRDefault="001370D2" w:rsidP="009339C0">
      <w:pPr>
        <w:jc w:val="both"/>
        <w:rPr>
          <w:rFonts w:cstheme="minorHAnsi"/>
        </w:rPr>
      </w:pPr>
      <w:r>
        <w:rPr>
          <w:rFonts w:cstheme="minorHAnsi"/>
        </w:rPr>
        <w:t>Below</w:t>
      </w:r>
      <w:r w:rsidR="009339C0">
        <w:rPr>
          <w:rFonts w:cstheme="minorHAnsi"/>
        </w:rPr>
        <w:t xml:space="preserve"> process needs to be followed for </w:t>
      </w:r>
      <w:r w:rsidR="009339C0">
        <w:rPr>
          <w:rFonts w:cstheme="minorHAnsi"/>
        </w:rPr>
        <w:t>completing this task</w:t>
      </w:r>
      <w:r w:rsidR="009339C0">
        <w:rPr>
          <w:rFonts w:cstheme="minorHAnsi"/>
        </w:rPr>
        <w:t>,</w:t>
      </w:r>
    </w:p>
    <w:p w14:paraId="22ED1B5F" w14:textId="1777B8C5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Combine all the data files into a single file </w:t>
      </w:r>
    </w:p>
    <w:p w14:paraId="66F81D54" w14:textId="0951BEE1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Take user defined input for number of subsets</w:t>
      </w:r>
    </w:p>
    <w:p w14:paraId="20147915" w14:textId="3FE4619B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Sort the CAGR column in descending order</w:t>
      </w:r>
    </w:p>
    <w:p w14:paraId="3781575E" w14:textId="2556FB28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Divide the entire data set into equal sized buckets/subsets</w:t>
      </w:r>
      <w:r w:rsidR="001370D2">
        <w:rPr>
          <w:rFonts w:cstheme="minorHAnsi"/>
        </w:rPr>
        <w:t xml:space="preserve"> based on input</w:t>
      </w:r>
    </w:p>
    <w:p w14:paraId="511A8A70" w14:textId="0569CA28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Aggregate(mean) all the columns based on this subset </w:t>
      </w:r>
    </w:p>
    <w:p w14:paraId="467D14AE" w14:textId="4A0E5B86" w:rsidR="009339C0" w:rsidRDefault="009339C0" w:rsidP="009339C0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Create a formatted </w:t>
      </w:r>
      <w:r w:rsidR="001370D2">
        <w:rPr>
          <w:rFonts w:cstheme="minorHAnsi"/>
        </w:rPr>
        <w:t>output file</w:t>
      </w:r>
      <w:r w:rsidR="003D4277">
        <w:rPr>
          <w:rFonts w:cstheme="minorHAnsi"/>
        </w:rPr>
        <w:t xml:space="preserve"> through code</w:t>
      </w:r>
      <w:r w:rsidR="001370D2">
        <w:rPr>
          <w:rFonts w:cstheme="minorHAnsi"/>
        </w:rPr>
        <w:t xml:space="preserve"> having first tab as complete data and second tab as bucketed output with all the columns aggregated</w:t>
      </w:r>
    </w:p>
    <w:p w14:paraId="3E934CC8" w14:textId="73AF0926" w:rsidR="003D4277" w:rsidRDefault="003D4277" w:rsidP="003D427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Bucketed data center aligned</w:t>
      </w:r>
    </w:p>
    <w:p w14:paraId="045B7A2F" w14:textId="4D7D0FC8" w:rsidR="003D4277" w:rsidRDefault="003D4277" w:rsidP="003D427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All the values should be in percentages (%)</w:t>
      </w:r>
    </w:p>
    <w:p w14:paraId="51D34040" w14:textId="688BA5C6" w:rsidR="003D4277" w:rsidRDefault="003D4277" w:rsidP="003D427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Header Specific formatting</w:t>
      </w:r>
    </w:p>
    <w:p w14:paraId="28CD1538" w14:textId="77777777" w:rsidR="003D4277" w:rsidRDefault="003D4277" w:rsidP="003D427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>Font size = 10</w:t>
      </w:r>
    </w:p>
    <w:p w14:paraId="2B2D689B" w14:textId="10DEAC62" w:rsidR="003D4277" w:rsidRDefault="003D4277" w:rsidP="003D427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Font color = </w:t>
      </w:r>
      <w:r w:rsidR="007777A5">
        <w:rPr>
          <w:rFonts w:cstheme="minorHAnsi"/>
        </w:rPr>
        <w:t>W</w:t>
      </w:r>
      <w:r>
        <w:rPr>
          <w:rFonts w:cstheme="minorHAnsi"/>
        </w:rPr>
        <w:t>hite</w:t>
      </w:r>
    </w:p>
    <w:p w14:paraId="1E54EE6A" w14:textId="4C25710B" w:rsidR="003D4277" w:rsidRDefault="003D4277" w:rsidP="003D427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>Font name = Calibri</w:t>
      </w:r>
      <w:bookmarkStart w:id="0" w:name="_GoBack"/>
      <w:bookmarkEnd w:id="0"/>
    </w:p>
    <w:p w14:paraId="2C6C8993" w14:textId="77777777" w:rsidR="003D4277" w:rsidRDefault="003D4277" w:rsidP="003D427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>Font style = Bold</w:t>
      </w:r>
    </w:p>
    <w:p w14:paraId="33BDA168" w14:textId="7F39F447" w:rsidR="003D4277" w:rsidRDefault="003D4277" w:rsidP="003D427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>Background color = “</w:t>
      </w:r>
      <w:r w:rsidRPr="003D4277">
        <w:rPr>
          <w:rFonts w:cstheme="minorHAnsi"/>
        </w:rPr>
        <w:t>#000099</w:t>
      </w:r>
      <w:r>
        <w:rPr>
          <w:rFonts w:cstheme="minorHAnsi"/>
        </w:rPr>
        <w:t>”</w:t>
      </w:r>
    </w:p>
    <w:p w14:paraId="1548CE50" w14:textId="39DDD8B7" w:rsidR="009339C0" w:rsidRDefault="009339C0" w:rsidP="009339C0">
      <w:pPr>
        <w:jc w:val="both"/>
        <w:rPr>
          <w:rFonts w:cstheme="minorHAnsi"/>
        </w:rPr>
      </w:pPr>
      <w:r>
        <w:rPr>
          <w:rFonts w:cstheme="minorHAnsi"/>
        </w:rPr>
        <w:t>Performing</w:t>
      </w:r>
      <w:r>
        <w:rPr>
          <w:rFonts w:cstheme="minorHAnsi"/>
        </w:rPr>
        <w:t xml:space="preserve"> this task</w:t>
      </w:r>
      <w:r>
        <w:rPr>
          <w:rFonts w:cstheme="minorHAnsi"/>
        </w:rPr>
        <w:t xml:space="preserve"> manually is not a scalable approach and</w:t>
      </w:r>
      <w:r>
        <w:rPr>
          <w:rFonts w:cstheme="minorHAnsi"/>
        </w:rPr>
        <w:t xml:space="preserve"> would take </w:t>
      </w:r>
      <w:proofErr w:type="gramStart"/>
      <w:r>
        <w:rPr>
          <w:rFonts w:cstheme="minorHAnsi"/>
        </w:rPr>
        <w:t>sufficient amount of</w:t>
      </w:r>
      <w:proofErr w:type="gramEnd"/>
      <w:r>
        <w:rPr>
          <w:rFonts w:cstheme="minorHAnsi"/>
        </w:rPr>
        <w:t xml:space="preserve"> time so we would need Data Analytics teams support for performing this task.</w:t>
      </w:r>
    </w:p>
    <w:p w14:paraId="251F8E68" w14:textId="010A7364" w:rsidR="009339C0" w:rsidRPr="00DB46DA" w:rsidRDefault="009339C0" w:rsidP="009339C0">
      <w:pPr>
        <w:jc w:val="both"/>
        <w:rPr>
          <w:rFonts w:cstheme="minorHAnsi"/>
        </w:rPr>
      </w:pPr>
      <w:r>
        <w:t xml:space="preserve">Let us know if it will be possible to build a code that </w:t>
      </w:r>
      <w:r w:rsidR="001370D2">
        <w:t>can perform this task</w:t>
      </w:r>
      <w:r>
        <w:t xml:space="preserve"> and estimated</w:t>
      </w:r>
      <w:r w:rsidR="001370D2">
        <w:t xml:space="preserve"> the</w:t>
      </w:r>
      <w:r>
        <w:t xml:space="preserve"> time for development.</w:t>
      </w:r>
    </w:p>
    <w:p w14:paraId="46A7003A" w14:textId="77777777" w:rsidR="00853528" w:rsidRDefault="00853528"/>
    <w:sectPr w:rsidR="00853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B30B19"/>
    <w:multiLevelType w:val="hybridMultilevel"/>
    <w:tmpl w:val="F8B4C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Mze2MDE2M7c0NLBQ0lEKTi0uzszPAykwrAUABsMLEiwAAAA="/>
  </w:docVars>
  <w:rsids>
    <w:rsidRoot w:val="009339C0"/>
    <w:rsid w:val="001370D2"/>
    <w:rsid w:val="003D4277"/>
    <w:rsid w:val="007777A5"/>
    <w:rsid w:val="00853528"/>
    <w:rsid w:val="009339C0"/>
    <w:rsid w:val="00BF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75AAD"/>
  <w15:chartTrackingRefBased/>
  <w15:docId w15:val="{25A5B7B3-6FBD-467C-BE6F-E53A176DF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39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39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339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Garole</dc:creator>
  <cp:keywords/>
  <dc:description/>
  <cp:lastModifiedBy>Abhinav Garole</cp:lastModifiedBy>
  <cp:revision>8</cp:revision>
  <dcterms:created xsi:type="dcterms:W3CDTF">2019-01-11T08:03:00Z</dcterms:created>
  <dcterms:modified xsi:type="dcterms:W3CDTF">2019-01-11T08:21:00Z</dcterms:modified>
</cp:coreProperties>
</file>